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1D0B" w14:textId="54026985" w:rsidR="005D4885" w:rsidRDefault="005D4885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Họ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ên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: Lê Anh Vũ</w:t>
      </w:r>
    </w:p>
    <w:p w14:paraId="0C4B841E" w14:textId="77777777" w:rsidR="00344ED7" w:rsidRDefault="00344ED7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0102DAB7" w14:textId="62B5B4D6" w:rsidR="005D4885" w:rsidRPr="00344ED7" w:rsidRDefault="005D4885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UC Import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h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tin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proofErr w:type="gram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proofErr w:type="gramEnd"/>
    </w:p>
    <w:p w14:paraId="658D400C" w14:textId="77777777" w:rsidR="005D4885" w:rsidRPr="005D4885" w:rsidRDefault="005D4885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990"/>
        <w:gridCol w:w="2566"/>
        <w:gridCol w:w="2512"/>
      </w:tblGrid>
      <w:tr w:rsidR="005D4885" w:rsidRPr="005D4885" w14:paraId="6250A318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76DEF495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Mã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Use case 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59F6D5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UC001 </w:t>
            </w:r>
          </w:p>
        </w:tc>
        <w:tc>
          <w:tcPr>
            <w:tcW w:w="23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5F2937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ê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Use case </w:t>
            </w:r>
          </w:p>
        </w:tc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BCE2AB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Import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h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tin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hấm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4B51985D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4A8DBBEA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ác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E4F0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Quản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lý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4316FA78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44F0513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iề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điều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8262D9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ã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ă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ập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với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vai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rò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quả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lý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7AEC4B09" w14:textId="77777777" w:rsidTr="005D4885">
        <w:trPr>
          <w:trHeight w:val="84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6393AD0D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Luồ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chính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  <w:p w14:paraId="3362B54C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(Thành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cô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)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803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17"/>
              <w:gridCol w:w="1789"/>
              <w:gridCol w:w="4031"/>
            </w:tblGrid>
            <w:tr w:rsidR="005D4885" w:rsidRPr="005D4885" w14:paraId="2E6DF49F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6CD1FBD3" w14:textId="77777777" w:rsidR="005D4885" w:rsidRPr="005D4885" w:rsidRDefault="005D4885" w:rsidP="005D4885">
                  <w:pPr>
                    <w:spacing w:after="0" w:line="24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STT </w:t>
                  </w: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4EB6B7FA" w14:textId="77777777" w:rsidR="005D4885" w:rsidRPr="005D4885" w:rsidRDefault="005D4885" w:rsidP="005D4885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Thực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hiện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bởi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 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52BCC211" w14:textId="77777777" w:rsidR="005D4885" w:rsidRPr="005D4885" w:rsidRDefault="005D4885" w:rsidP="005D4885">
                  <w:pPr>
                    <w:spacing w:after="0" w:line="240" w:lineRule="auto"/>
                    <w:ind w:left="540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Hành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động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3E712870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4E478F" w14:textId="77777777" w:rsidR="005D4885" w:rsidRPr="005D4885" w:rsidRDefault="005D4885" w:rsidP="005D4885">
                  <w:pPr>
                    <w:numPr>
                      <w:ilvl w:val="0"/>
                      <w:numId w:val="3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151C23F3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39BE370" w14:textId="4D444110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 xml:space="preserve"> chức năng 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Import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ê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giao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iện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au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hi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đăng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ập</w:t>
                  </w:r>
                  <w:proofErr w:type="spellEnd"/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5D4885" w:rsidRPr="005D4885" w14:paraId="65EF81BF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6292822" w14:textId="77777777" w:rsidR="005D4885" w:rsidRPr="005D4885" w:rsidRDefault="005D4885" w:rsidP="005D4885">
                  <w:pPr>
                    <w:numPr>
                      <w:ilvl w:val="0"/>
                      <w:numId w:val="4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43F552DA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Hệ thống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85F5F" w14:textId="78BBE5ED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iể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 xml:space="preserve"> thị giao diệ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ả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excel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5FFAB5F0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0516C1B" w14:textId="77777777" w:rsidR="005D4885" w:rsidRPr="005D4885" w:rsidRDefault="005D4885" w:rsidP="005D4885">
                  <w:pPr>
                    <w:numPr>
                      <w:ilvl w:val="0"/>
                      <w:numId w:val="5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3EAD1AFB" w14:textId="66A98F20" w:rsidR="005D4885" w:rsidRPr="00F60D24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1F0DA7D" w14:textId="5CBDA265" w:rsidR="005D4885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ấy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anh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ách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ịch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ử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import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và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iệ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ị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5D4885" w:rsidRPr="005D4885" w14:paraId="6F1963B5" w14:textId="77777777" w:rsidTr="00F60D24">
              <w:trPr>
                <w:trHeight w:val="48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022B1CC" w14:textId="77777777" w:rsidR="005D4885" w:rsidRPr="005D4885" w:rsidRDefault="005D4885" w:rsidP="005D4885">
                  <w:pPr>
                    <w:numPr>
                      <w:ilvl w:val="0"/>
                      <w:numId w:val="6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3E0BB162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1A0C102" w14:textId="0FC79C9B" w:rsidR="005D4885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ấ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út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Import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.</w:t>
                  </w:r>
                  <w:r w:rsidR="005D4885"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5A932244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C130BDE" w14:textId="77777777" w:rsidR="005D4885" w:rsidRPr="005D4885" w:rsidRDefault="005D4885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41BB19E4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1DD1C4A" w14:textId="4E80E02C" w:rsidR="005D4885" w:rsidRPr="00F60D24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Hiển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ị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giao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iện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ọn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414A9A" w:rsidRPr="005D4885" w14:paraId="7C352876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0632C4F" w14:textId="77777777" w:rsidR="00414A9A" w:rsidRPr="005D4885" w:rsidRDefault="00414A9A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</w:tcPr>
                <w:p w14:paraId="67A795C2" w14:textId="52FA769E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2329231F" w14:textId="4124DE43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ấ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út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ọ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414A9A" w:rsidRPr="005D4885" w14:paraId="45570761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4AB3D89D" w14:textId="77777777" w:rsidR="00414A9A" w:rsidRPr="005D4885" w:rsidRDefault="00414A9A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</w:tcPr>
                <w:p w14:paraId="7089EBAE" w14:textId="075DA12D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76235A95" w14:textId="3E6F87DB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ập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đường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ẫ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đế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ầ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import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414A9A" w:rsidRPr="005D4885" w14:paraId="298742EE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74A5852" w14:textId="77777777" w:rsidR="00414A9A" w:rsidRPr="005D4885" w:rsidRDefault="00414A9A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</w:tcPr>
                <w:p w14:paraId="3A2B0334" w14:textId="37C87770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1F26AB53" w14:textId="57BBBC64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iểm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a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được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ập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đường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ẫn</w:t>
                  </w:r>
                  <w:proofErr w:type="spellEnd"/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414A9A" w:rsidRPr="005D4885" w14:paraId="7BAB3E2D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1169C7C1" w14:textId="77777777" w:rsidR="00414A9A" w:rsidRPr="005D4885" w:rsidRDefault="00414A9A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</w:tcPr>
                <w:p w14:paraId="222100B2" w14:textId="1C3F7155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7246E60" w14:textId="58372E61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ấ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út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ác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ậ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gram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Import 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  <w:proofErr w:type="gramEnd"/>
                </w:p>
              </w:tc>
            </w:tr>
            <w:tr w:rsidR="00414A9A" w:rsidRPr="005D4885" w14:paraId="5983649A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075CA35F" w14:textId="77777777" w:rsidR="00414A9A" w:rsidRPr="005D4885" w:rsidRDefault="00414A9A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</w:tcPr>
                <w:p w14:paraId="07F417DB" w14:textId="305B837A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A43E3B5" w14:textId="44AC1335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ành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ếu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ợp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ệ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</w:tbl>
          <w:p w14:paraId="59966D4F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0899E2D1" w14:textId="77777777" w:rsidTr="005D4885">
        <w:trPr>
          <w:trHeight w:val="1125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56078238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Luồ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ay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ế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7066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0"/>
              <w:gridCol w:w="1635"/>
              <w:gridCol w:w="4771"/>
            </w:tblGrid>
            <w:tr w:rsidR="005D4885" w:rsidRPr="005D4885" w14:paraId="6484FC09" w14:textId="77777777" w:rsidTr="00F60D24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791B722F" w14:textId="77777777" w:rsidR="005D4885" w:rsidRPr="005D4885" w:rsidRDefault="005D4885" w:rsidP="005D4885">
                  <w:pPr>
                    <w:spacing w:after="0" w:line="24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STT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2CF87F18" w14:textId="77777777" w:rsidR="005D4885" w:rsidRPr="005D4885" w:rsidRDefault="005D4885" w:rsidP="005D4885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Thực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hiện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bởi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77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543085AC" w14:textId="77777777" w:rsidR="005D4885" w:rsidRPr="005D4885" w:rsidRDefault="005D4885" w:rsidP="005D4885">
                  <w:pPr>
                    <w:spacing w:after="0" w:line="240" w:lineRule="auto"/>
                    <w:ind w:left="540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Hành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động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7DAE0639" w14:textId="77777777" w:rsidTr="00F60D24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5CC5DC54" w14:textId="572DC641" w:rsidR="005D4885" w:rsidRPr="005D4885" w:rsidRDefault="00414A9A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8</w:t>
                  </w:r>
                  <w:r w:rsidR="005D4885"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a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2DA27468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77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4C589737" w14:textId="57FB2836" w:rsidR="005D4885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chi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iết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và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quay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ại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ang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iể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ị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ảng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ịch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ử</w:t>
                  </w:r>
                  <w:proofErr w:type="spellEnd"/>
                  <w:r w:rsidR="005D4885"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  <w:proofErr w:type="gramEnd"/>
                </w:p>
              </w:tc>
            </w:tr>
            <w:tr w:rsidR="005D4885" w:rsidRPr="005D4885" w14:paraId="4E4A589A" w14:textId="77777777" w:rsidTr="00F60D24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831B278" w14:textId="0861159B" w:rsidR="005D4885" w:rsidRPr="005D4885" w:rsidRDefault="00F60D24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8b1</w:t>
                  </w:r>
                  <w:r w:rsidR="005D4885"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45985F83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77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01950E18" w14:textId="68FA8F7D" w:rsidR="005D4885" w:rsidRPr="005D4885" w:rsidRDefault="00F60D24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ếu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ợp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ệ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iể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ị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ác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chi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iết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ừ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import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về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viên</w:t>
                  </w:r>
                  <w:proofErr w:type="spellEnd"/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5D4885" w:rsidRPr="005D4885" w14:paraId="1F7A318F" w14:textId="77777777" w:rsidTr="00F60D24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535FA65" w14:textId="1B64E2E4" w:rsidR="005D4885" w:rsidRPr="005D4885" w:rsidRDefault="00F60D24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8b2</w:t>
                  </w:r>
                  <w:r w:rsidR="005D4885"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52D3A997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77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D1DE8D7" w14:textId="6F5FA1F2" w:rsidR="005D4885" w:rsidRPr="00F60D24" w:rsidRDefault="00F60D24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Hiển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ị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import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F60D24" w:rsidRPr="005D4885" w14:paraId="38234EC0" w14:textId="77777777" w:rsidTr="00F60D24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</w:tcPr>
                <w:p w14:paraId="73F7995A" w14:textId="0DFBC494" w:rsidR="00F60D24" w:rsidRDefault="00F60D24" w:rsidP="00F60D24">
                  <w:pPr>
                    <w:tabs>
                      <w:tab w:val="left" w:pos="588"/>
                    </w:tabs>
                    <w:spacing w:after="0" w:line="240" w:lineRule="auto"/>
                    <w:jc w:val="right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8b3.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</w:tcPr>
                <w:p w14:paraId="7CC2FBA4" w14:textId="332ECA70" w:rsidR="00F60D24" w:rsidRPr="005D4885" w:rsidRDefault="00F60D24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</w:p>
              </w:tc>
              <w:tc>
                <w:tcPr>
                  <w:tcW w:w="477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</w:tcPr>
                <w:p w14:paraId="5F3CBCC9" w14:textId="7785A7B1" w:rsidR="00F60D24" w:rsidRPr="00F60D24" w:rsidRDefault="00F60D24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iện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ị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ổng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ợp</w:t>
                  </w:r>
                  <w:proofErr w:type="spellEnd"/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F60D24" w:rsidRPr="005D4885" w14:paraId="3529E14E" w14:textId="77777777" w:rsidTr="00F60D24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</w:tcPr>
                <w:p w14:paraId="3A431704" w14:textId="261C5029" w:rsidR="00F60D24" w:rsidRDefault="00F60D24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8b4.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</w:tcPr>
                <w:p w14:paraId="3AD6C454" w14:textId="40039E8D" w:rsidR="00F60D24" w:rsidRPr="005D4885" w:rsidRDefault="00F60D24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</w:p>
              </w:tc>
              <w:tc>
                <w:tcPr>
                  <w:tcW w:w="477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</w:tcPr>
                <w:p w14:paraId="5C36961E" w14:textId="42D4C490" w:rsidR="00F60D24" w:rsidRPr="00F60D24" w:rsidRDefault="00F60D24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Hiển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ị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út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ác</w:t>
                  </w:r>
                  <w:proofErr w:type="spellEnd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ận</w:t>
                  </w:r>
                  <w:proofErr w:type="spellEnd"/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</w:tbl>
          <w:p w14:paraId="2DCC104B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00DC137A" w14:textId="77777777" w:rsidTr="005D4885">
        <w:trPr>
          <w:trHeight w:val="345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29F300A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Hậu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điều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02A762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</w:tbl>
    <w:p w14:paraId="4A9FD6E4" w14:textId="77777777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42D81FD5" w14:textId="7BA1A721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Các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rườ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dữ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liệu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ro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file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(</w:t>
      </w:r>
      <w:proofErr w:type="gram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file </w:t>
      </w:r>
      <w:r w:rsidR="005D4885"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excel</w:t>
      </w:r>
      <w:proofErr w:type="gram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)</w:t>
      </w:r>
    </w:p>
    <w:p w14:paraId="24AB53D4" w14:textId="77777777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"/>
        <w:gridCol w:w="2444"/>
        <w:gridCol w:w="1310"/>
        <w:gridCol w:w="1136"/>
        <w:gridCol w:w="2428"/>
      </w:tblGrid>
      <w:tr w:rsidR="00E8437F" w:rsidRPr="00E8437F" w14:paraId="2210B703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9FE79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T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46ED4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Trường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ữ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liệ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C930F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Ví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ụ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26A56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Bắt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buộ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662E73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Định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ạng</w:t>
            </w:r>
            <w:proofErr w:type="spellEnd"/>
          </w:p>
        </w:tc>
      </w:tr>
      <w:tr w:rsidR="00E8437F" w:rsidRPr="00E8437F" w14:paraId="1BFC6D0D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9040" w14:textId="3E5FAB5A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57CE33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Mã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hân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E6A65" w14:textId="74EB446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202006</w:t>
            </w:r>
            <w:r w:rsidR="002B4955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7</w:t>
            </w: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485CD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DDCC89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1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ố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guyên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8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hữ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ố</w:t>
            </w:r>
            <w:proofErr w:type="spellEnd"/>
          </w:p>
        </w:tc>
      </w:tr>
      <w:tr w:rsidR="00E8437F" w:rsidRPr="00E8437F" w14:paraId="5EAC2A6B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057ED" w14:textId="2660E015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9EE85" w14:textId="6BD88A43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ã</w:t>
            </w:r>
            <w:proofErr w:type="spellEnd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áy</w:t>
            </w:r>
            <w:proofErr w:type="spellEnd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hấm</w:t>
            </w:r>
            <w:proofErr w:type="spellEnd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ô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F052D6" w14:textId="28EBF05C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M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6B282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B0C1B" w14:textId="5BEC37A5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Tex</w:t>
            </w:r>
          </w:p>
        </w:tc>
      </w:tr>
      <w:tr w:rsidR="00E8437F" w:rsidRPr="00E8437F" w14:paraId="3819A193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43712" w14:textId="16BB09D2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3</w:t>
            </w: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16C1C" w14:textId="54DF4C25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Thời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gian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điểm</w:t>
            </w:r>
            <w:proofErr w:type="spellEnd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D14FD" w14:textId="6EA3BB36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0:00: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AE4D5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99EB1" w14:textId="37299481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Time</w:t>
            </w:r>
          </w:p>
        </w:tc>
      </w:tr>
      <w:tr w:rsidR="00AD06D5" w:rsidRPr="00E8437F" w14:paraId="0A7BF847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DEA191" w14:textId="362DF61B" w:rsidR="00AD06D5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4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90D9F" w14:textId="7BB27775" w:rsidR="00AD06D5" w:rsidRPr="00E8437F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gày</w:t>
            </w:r>
            <w:proofErr w:type="spellEnd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điểm</w:t>
            </w:r>
            <w:proofErr w:type="spellEnd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C4D5B" w14:textId="410300C9" w:rsidR="00AD06D5" w:rsidRDefault="00AD06D5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/12/20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03F33" w14:textId="38C0694C" w:rsidR="00AD06D5" w:rsidRPr="00E8437F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568A2" w14:textId="4FBCD8FD" w:rsidR="00AD06D5" w:rsidRPr="00E8437F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te</w:t>
            </w:r>
          </w:p>
        </w:tc>
      </w:tr>
    </w:tbl>
    <w:p w14:paraId="6FED7C3B" w14:textId="77777777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34E644B3" w14:textId="77777777" w:rsidR="002B4955" w:rsidRDefault="002B4955"/>
    <w:p w14:paraId="2D7E5732" w14:textId="38FBF4AC" w:rsidR="00E810CB" w:rsidRDefault="005D4885">
      <w:proofErr w:type="spellStart"/>
      <w:r>
        <w:lastRenderedPageBreak/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</w:p>
    <w:p w14:paraId="4C46D195" w14:textId="778402B7" w:rsidR="005D4885" w:rsidRDefault="00414A9A">
      <w:r>
        <w:rPr>
          <w:noProof/>
        </w:rPr>
        <w:drawing>
          <wp:inline distT="0" distB="0" distL="0" distR="0" wp14:anchorId="1E692F4E" wp14:editId="52B022A9">
            <wp:extent cx="5943600" cy="7702550"/>
            <wp:effectExtent l="0" t="0" r="0" b="0"/>
            <wp:docPr id="114430738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30738" name="Hình ảnh 11443073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0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F86C1" w14:textId="45AAC7D2" w:rsidR="005D4885" w:rsidRDefault="005D4885">
      <w:proofErr w:type="spellStart"/>
      <w:r>
        <w:lastRenderedPageBreak/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lớp</w:t>
      </w:r>
      <w:proofErr w:type="spellEnd"/>
    </w:p>
    <w:p w14:paraId="6A11DD4E" w14:textId="05CBD049" w:rsidR="005D4885" w:rsidRDefault="00414A9A">
      <w:r>
        <w:rPr>
          <w:noProof/>
        </w:rPr>
        <w:drawing>
          <wp:inline distT="0" distB="0" distL="0" distR="0" wp14:anchorId="7702387D" wp14:editId="32E5E41A">
            <wp:extent cx="5943600" cy="4605020"/>
            <wp:effectExtent l="0" t="0" r="0" b="5080"/>
            <wp:docPr id="467421027" name="Hình ảnh 2" descr="Ảnh có chứa văn bản, ảnh chụp màn hình, Phông chữ, Song so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421027" name="Hình ảnh 2" descr="Ảnh có chứa văn bản, ảnh chụp màn hình, Phông chữ, Song song&#10;&#10;Mô tả được tạo tự độ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DD478" w14:textId="77777777" w:rsidR="002B4955" w:rsidRDefault="002B4955"/>
    <w:p w14:paraId="13556F39" w14:textId="77777777" w:rsidR="002B4955" w:rsidRDefault="002B4955"/>
    <w:p w14:paraId="2CDB14AB" w14:textId="77777777" w:rsidR="002B4955" w:rsidRDefault="002B4955"/>
    <w:p w14:paraId="0CE8DA93" w14:textId="77777777" w:rsidR="002B4955" w:rsidRDefault="002B4955"/>
    <w:p w14:paraId="4E4A5B23" w14:textId="77777777" w:rsidR="002B4955" w:rsidRDefault="002B4955"/>
    <w:p w14:paraId="630901EE" w14:textId="77777777" w:rsidR="002B4955" w:rsidRDefault="002B4955"/>
    <w:p w14:paraId="566F9506" w14:textId="77777777" w:rsidR="002B4955" w:rsidRDefault="002B4955"/>
    <w:p w14:paraId="63124F85" w14:textId="77777777" w:rsidR="002B4955" w:rsidRDefault="002B4955"/>
    <w:p w14:paraId="173E0714" w14:textId="77777777" w:rsidR="002B4955" w:rsidRDefault="002B4955"/>
    <w:p w14:paraId="0A43DB63" w14:textId="77777777" w:rsidR="002B4955" w:rsidRDefault="002B4955"/>
    <w:p w14:paraId="1639C66F" w14:textId="77777777" w:rsidR="002B4955" w:rsidRDefault="002B4955"/>
    <w:p w14:paraId="7EDF0B1E" w14:textId="5CE0D944" w:rsidR="005D4885" w:rsidRDefault="005D4885">
      <w:proofErr w:type="spellStart"/>
      <w:r>
        <w:lastRenderedPageBreak/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 w:rsidR="002B4955">
        <w:t>tiếp</w:t>
      </w:r>
      <w:proofErr w:type="spellEnd"/>
    </w:p>
    <w:p w14:paraId="76D64629" w14:textId="22D68E22" w:rsidR="00CC030D" w:rsidRDefault="00414A9A">
      <w:r>
        <w:rPr>
          <w:noProof/>
        </w:rPr>
        <w:drawing>
          <wp:inline distT="0" distB="0" distL="0" distR="0" wp14:anchorId="1C176DAB" wp14:editId="0C0E817E">
            <wp:extent cx="5943600" cy="5436235"/>
            <wp:effectExtent l="0" t="0" r="0" b="0"/>
            <wp:docPr id="237327671" name="Hình ảnh 3" descr="Ảnh có chứa biểu đồ, văn bản, hàng, ảnh chụp màn hì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327671" name="Hình ảnh 3" descr="Ảnh có chứa biểu đồ, văn bản, hàng, ảnh chụp màn hình&#10;&#10;Mô tả được tạo tự độ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543D4" w14:textId="51D86819" w:rsidR="005D4885" w:rsidRDefault="005D4885"/>
    <w:p w14:paraId="4F4B8B2A" w14:textId="77777777" w:rsidR="002B4955" w:rsidRDefault="002B4955"/>
    <w:p w14:paraId="05FC1E8D" w14:textId="77777777" w:rsidR="002B4955" w:rsidRDefault="002B4955"/>
    <w:p w14:paraId="320C01D3" w14:textId="77777777" w:rsidR="002B4955" w:rsidRDefault="002B4955"/>
    <w:p w14:paraId="76CEC7A8" w14:textId="77777777" w:rsidR="002B4955" w:rsidRDefault="002B4955"/>
    <w:p w14:paraId="0A2FC6D8" w14:textId="77777777" w:rsidR="002B4955" w:rsidRDefault="002B4955"/>
    <w:p w14:paraId="2ABDED77" w14:textId="77777777" w:rsidR="002B4955" w:rsidRDefault="002B4955"/>
    <w:p w14:paraId="1BD73CC4" w14:textId="77777777" w:rsidR="002B4955" w:rsidRDefault="002B4955"/>
    <w:p w14:paraId="1FC21E3C" w14:textId="77777777" w:rsidR="002B4955" w:rsidRDefault="002B4955" w:rsidP="002B495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lastRenderedPageBreak/>
        <w:t>Biểu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đồ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hoạt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độ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h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tin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công</w:t>
      </w: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750EAECC" w14:textId="77777777" w:rsidR="002B4955" w:rsidRPr="005D4885" w:rsidRDefault="002B4955" w:rsidP="002B495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</w:p>
    <w:p w14:paraId="4F54C17E" w14:textId="77777777" w:rsidR="002B4955" w:rsidRPr="005D4885" w:rsidRDefault="002B4955" w:rsidP="002B4955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mbria" w:eastAsia="Times New Roman" w:hAnsi="Cambria" w:cs="Segoe UI"/>
          <w:noProof/>
          <w:kern w:val="0"/>
          <w:sz w:val="24"/>
          <w:szCs w:val="24"/>
        </w:rPr>
        <w:drawing>
          <wp:inline distT="0" distB="0" distL="0" distR="0" wp14:anchorId="018FE282" wp14:editId="07F13FA4">
            <wp:extent cx="5943600" cy="5742940"/>
            <wp:effectExtent l="0" t="0" r="0" b="0"/>
            <wp:docPr id="1917943065" name="Hình ảnh 1" descr="Ảnh có chứa văn bản, ảnh chụp màn hình, biểu đồ, hà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943065" name="Hình ảnh 1" descr="Ảnh có chứa văn bản, ảnh chụp màn hình, biểu đồ, hàng&#10;&#10;Mô tả được tạo tự độ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7C8BF1A4" w14:textId="77777777" w:rsidR="002B4955" w:rsidRDefault="002B4955"/>
    <w:sectPr w:rsidR="002B49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822"/>
    <w:multiLevelType w:val="multilevel"/>
    <w:tmpl w:val="02D648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BA732C"/>
    <w:multiLevelType w:val="multilevel"/>
    <w:tmpl w:val="48265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201D47"/>
    <w:multiLevelType w:val="multilevel"/>
    <w:tmpl w:val="D85823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8D7108"/>
    <w:multiLevelType w:val="multilevel"/>
    <w:tmpl w:val="1A4AD7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502398"/>
    <w:multiLevelType w:val="multilevel"/>
    <w:tmpl w:val="5C42C3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DC6730"/>
    <w:multiLevelType w:val="multilevel"/>
    <w:tmpl w:val="F8927A0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0993529"/>
    <w:multiLevelType w:val="multilevel"/>
    <w:tmpl w:val="461877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DA7F3B"/>
    <w:multiLevelType w:val="multilevel"/>
    <w:tmpl w:val="BCA0F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F756044"/>
    <w:multiLevelType w:val="multilevel"/>
    <w:tmpl w:val="CAD256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4313EB"/>
    <w:multiLevelType w:val="multilevel"/>
    <w:tmpl w:val="A19EBC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D5630A1"/>
    <w:multiLevelType w:val="multilevel"/>
    <w:tmpl w:val="BA5864E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F19492E"/>
    <w:multiLevelType w:val="multilevel"/>
    <w:tmpl w:val="3E84D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43933454">
    <w:abstractNumId w:val="9"/>
  </w:num>
  <w:num w:numId="2" w16cid:durableId="326566595">
    <w:abstractNumId w:val="4"/>
  </w:num>
  <w:num w:numId="3" w16cid:durableId="2086024061">
    <w:abstractNumId w:val="1"/>
  </w:num>
  <w:num w:numId="4" w16cid:durableId="895970726">
    <w:abstractNumId w:val="7"/>
  </w:num>
  <w:num w:numId="5" w16cid:durableId="1164659371">
    <w:abstractNumId w:val="2"/>
  </w:num>
  <w:num w:numId="6" w16cid:durableId="1441993257">
    <w:abstractNumId w:val="6"/>
  </w:num>
  <w:num w:numId="7" w16cid:durableId="1478912801">
    <w:abstractNumId w:val="0"/>
  </w:num>
  <w:num w:numId="8" w16cid:durableId="702633788">
    <w:abstractNumId w:val="3"/>
  </w:num>
  <w:num w:numId="9" w16cid:durableId="56128923">
    <w:abstractNumId w:val="5"/>
  </w:num>
  <w:num w:numId="10" w16cid:durableId="938681278">
    <w:abstractNumId w:val="11"/>
  </w:num>
  <w:num w:numId="11" w16cid:durableId="323246983">
    <w:abstractNumId w:val="8"/>
  </w:num>
  <w:num w:numId="12" w16cid:durableId="10873872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MzA3NTAytDA2sDRU0lEKTi0uzszPAykwqQUAYyK5iCwAAAA="/>
  </w:docVars>
  <w:rsids>
    <w:rsidRoot w:val="005D4885"/>
    <w:rsid w:val="00175B69"/>
    <w:rsid w:val="002B4955"/>
    <w:rsid w:val="00332AD9"/>
    <w:rsid w:val="00344ED7"/>
    <w:rsid w:val="00414A9A"/>
    <w:rsid w:val="005D4885"/>
    <w:rsid w:val="006D0D23"/>
    <w:rsid w:val="00AD06D5"/>
    <w:rsid w:val="00CC030D"/>
    <w:rsid w:val="00E810CB"/>
    <w:rsid w:val="00E8437F"/>
    <w:rsid w:val="00F60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68360"/>
  <w15:chartTrackingRefBased/>
  <w15:docId w15:val="{DD510750-6064-4C2E-9686-06880FE3E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msonormal0">
    <w:name w:val="msonormal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outlineelement">
    <w:name w:val="outlineelement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paragraph">
    <w:name w:val="paragraph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textrun">
    <w:name w:val="textrun"/>
    <w:basedOn w:val="Phngmcinhcuaoanvn"/>
    <w:rsid w:val="005D4885"/>
  </w:style>
  <w:style w:type="character" w:customStyle="1" w:styleId="normaltextrun">
    <w:name w:val="normaltextrun"/>
    <w:basedOn w:val="Phngmcinhcuaoanvn"/>
    <w:rsid w:val="005D4885"/>
  </w:style>
  <w:style w:type="character" w:customStyle="1" w:styleId="eop">
    <w:name w:val="eop"/>
    <w:basedOn w:val="Phngmcinhcuaoanvn"/>
    <w:rsid w:val="005D4885"/>
  </w:style>
  <w:style w:type="character" w:customStyle="1" w:styleId="wacimagecontainer">
    <w:name w:val="wacimagecontainer"/>
    <w:basedOn w:val="Phngmcinhcuaoanvn"/>
    <w:rsid w:val="005D4885"/>
  </w:style>
  <w:style w:type="character" w:customStyle="1" w:styleId="wacimageborder">
    <w:name w:val="wacimageborder"/>
    <w:basedOn w:val="Phngmcinhcuaoanvn"/>
    <w:rsid w:val="005D4885"/>
  </w:style>
  <w:style w:type="paragraph" w:styleId="ThngthngWeb">
    <w:name w:val="Normal (Web)"/>
    <w:basedOn w:val="Binhthng"/>
    <w:uiPriority w:val="99"/>
    <w:semiHidden/>
    <w:unhideWhenUsed/>
    <w:rsid w:val="00E843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7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5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85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7911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81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1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25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47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25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790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79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71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88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0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73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81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27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878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7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58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73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3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90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50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80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63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028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908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3699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1250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0243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967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5389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29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793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3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8907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408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29582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74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0037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299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8384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231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10943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867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5605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041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4838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47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1574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677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3390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244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2664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03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5414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1498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3513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250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2055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842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994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93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25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59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5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084139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712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178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55137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839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453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1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8672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5923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9626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861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8517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246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63071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767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0337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318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6168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2249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3063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3458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1476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637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2081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6185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47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82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26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63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5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7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358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8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377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17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37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42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9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73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71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48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06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6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84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89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89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11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14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630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45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9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958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009592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446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1878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0963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667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5157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294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724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31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3682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1850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76106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952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9134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4070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0038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32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5032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31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8203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7542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6273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462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5686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6295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4669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13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2802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719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9811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323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753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835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360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9718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4916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33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7996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468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1681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156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9111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201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3020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3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613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172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773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492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878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122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936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012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80808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795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2634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324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971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902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62254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5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499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39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341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51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2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430522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687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981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204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020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8623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712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448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833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65391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609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1441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1591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4903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32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6166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123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5111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644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117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7577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3903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375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37232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182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308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879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0972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46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1078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308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9654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649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5962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254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32031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92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819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7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8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66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45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511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5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623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73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20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98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6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93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4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16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14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2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22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35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726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78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01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98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09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691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79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9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07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77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25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9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27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58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2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7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003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3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750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95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580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7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5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09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319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3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8723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05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74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59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9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37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4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05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48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12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63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60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435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00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80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08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26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78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52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70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07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21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87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62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6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06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27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76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73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61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4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36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51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82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67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465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5606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94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8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46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51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6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35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9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39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27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10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51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87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71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37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65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98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32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14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76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5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80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7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9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5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5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76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3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6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75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0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20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82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07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77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24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05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65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869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59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13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77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90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7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12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384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96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4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44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7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4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13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83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771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17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9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7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6</cp:revision>
  <dcterms:created xsi:type="dcterms:W3CDTF">2023-10-17T23:59:00Z</dcterms:created>
  <dcterms:modified xsi:type="dcterms:W3CDTF">2023-11-07T01:36:00Z</dcterms:modified>
</cp:coreProperties>
</file>